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E0DD4" w14:textId="77777777" w:rsidR="00035204" w:rsidRDefault="00035204" w:rsidP="00035204">
      <w:pPr>
        <w:shd w:val="clear" w:color="auto" w:fill="FFFFFF"/>
        <w:spacing w:after="0" w:line="240" w:lineRule="auto"/>
        <w:jc w:val="center"/>
        <w:outlineLvl w:val="0"/>
        <w:rPr>
          <w:rFonts w:asciiTheme="majorHAnsi" w:eastAsia="Times New Roman" w:hAnsiTheme="majorHAnsi" w:cs="Open Sans"/>
          <w:color w:val="333333"/>
          <w:kern w:val="36"/>
          <w:sz w:val="40"/>
          <w:szCs w:val="40"/>
          <w14:ligatures w14:val="none"/>
        </w:rPr>
      </w:pPr>
      <w:r w:rsidRPr="00035204">
        <w:rPr>
          <w:rFonts w:asciiTheme="majorHAnsi" w:eastAsia="Times New Roman" w:hAnsiTheme="majorHAnsi" w:cs="Open Sans"/>
          <w:color w:val="333333"/>
          <w:kern w:val="36"/>
          <w:sz w:val="40"/>
          <w:szCs w:val="40"/>
          <w14:ligatures w14:val="none"/>
        </w:rPr>
        <w:t>CSS Style Stage Introduction</w:t>
      </w:r>
    </w:p>
    <w:p w14:paraId="0EA45FDD" w14:textId="4FC0DBB5" w:rsidR="00655D6E" w:rsidRDefault="00655D6E" w:rsidP="00655D6E">
      <w:pPr>
        <w:shd w:val="clear" w:color="auto" w:fill="FFFFFF"/>
        <w:spacing w:after="0" w:line="240" w:lineRule="auto"/>
        <w:jc w:val="right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>5/18/25</w:t>
      </w:r>
    </w:p>
    <w:p w14:paraId="4F12C5DC" w14:textId="5A1B76F4" w:rsidR="00655D6E" w:rsidRDefault="00655D6E" w:rsidP="00655D6E">
      <w:pPr>
        <w:shd w:val="clear" w:color="auto" w:fill="FFFFFF"/>
        <w:spacing w:after="0" w:line="240" w:lineRule="auto"/>
        <w:jc w:val="right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>Week 4</w:t>
      </w:r>
    </w:p>
    <w:p w14:paraId="61570A09" w14:textId="21980018" w:rsidR="00655D6E" w:rsidRPr="00655D6E" w:rsidRDefault="00655D6E" w:rsidP="00655D6E">
      <w:pPr>
        <w:shd w:val="clear" w:color="auto" w:fill="FFFFFF"/>
        <w:spacing w:after="0" w:line="240" w:lineRule="auto"/>
        <w:jc w:val="right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>WDD-331R</w:t>
      </w:r>
    </w:p>
    <w:p w14:paraId="3AD1EED4" w14:textId="77777777" w:rsidR="00655D6E" w:rsidRDefault="00655D6E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:sz w:val="40"/>
          <w:szCs w:val="40"/>
          <w14:ligatures w14:val="none"/>
        </w:rPr>
      </w:pPr>
    </w:p>
    <w:p w14:paraId="575287E0" w14:textId="77777777" w:rsidR="00655D6E" w:rsidRPr="00655D6E" w:rsidRDefault="00655D6E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b/>
          <w:bCs/>
          <w:color w:val="333333"/>
          <w:kern w:val="36"/>
          <w:sz w:val="40"/>
          <w:szCs w:val="40"/>
          <w14:ligatures w14:val="none"/>
        </w:rPr>
      </w:pPr>
    </w:p>
    <w:p w14:paraId="65971895" w14:textId="22C4147B" w:rsidR="00035204" w:rsidRPr="00655D6E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 w:rsidRPr="00655D6E">
        <w:rPr>
          <w:rFonts w:asciiTheme="majorHAnsi" w:eastAsia="Times New Roman" w:hAnsiTheme="majorHAnsi" w:cs="Open Sans"/>
          <w:b/>
          <w:bCs/>
          <w:color w:val="333333"/>
          <w:kern w:val="36"/>
          <w14:ligatures w14:val="none"/>
        </w:rPr>
        <w:t xml:space="preserve">Group members: </w:t>
      </w: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 w:rsidRPr="00655D6E">
        <w:rPr>
          <w:rFonts w:asciiTheme="majorHAnsi" w:eastAsia="Times New Roman" w:hAnsiTheme="majorHAnsi" w:cs="Open Sans"/>
          <w:color w:val="333333"/>
          <w:kern w:val="36"/>
          <w14:ligatures w14:val="none"/>
        </w:rPr>
        <w:t>Cayleigh Marie Leishman</w:t>
      </w:r>
    </w:p>
    <w:p w14:paraId="4074344B" w14:textId="75C3CF37" w:rsidR="00035204" w:rsidRPr="00655D6E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 w:rsidRPr="00655D6E">
        <w:rPr>
          <w:rFonts w:asciiTheme="majorHAnsi" w:eastAsia="Times New Roman" w:hAnsiTheme="majorHAnsi" w:cs="Open Sans"/>
          <w:color w:val="333333"/>
          <w:kern w:val="36"/>
          <w14:ligatures w14:val="none"/>
        </w:rPr>
        <w:t>Christopher Gardner</w:t>
      </w:r>
    </w:p>
    <w:p w14:paraId="12F3EEE7" w14:textId="77777777" w:rsidR="00035204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</w:p>
    <w:p w14:paraId="0BD61C22" w14:textId="36E1FFC2" w:rsidR="00035204" w:rsidRPr="00035204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 w:rsidRPr="00655D6E">
        <w:rPr>
          <w:rFonts w:asciiTheme="majorHAnsi" w:eastAsia="Times New Roman" w:hAnsiTheme="majorHAnsi" w:cs="Open Sans"/>
          <w:b/>
          <w:bCs/>
          <w:color w:val="333333"/>
          <w:kern w:val="36"/>
          <w14:ligatures w14:val="none"/>
        </w:rPr>
        <w:t>Wireframes</w:t>
      </w:r>
      <w:r w:rsidR="00655D6E">
        <w:rPr>
          <w:rFonts w:asciiTheme="majorHAnsi" w:eastAsia="Times New Roman" w:hAnsiTheme="majorHAnsi" w:cs="Open Sans"/>
          <w:color w:val="333333"/>
          <w:kern w:val="36"/>
          <w14:ligatures w14:val="none"/>
        </w:rPr>
        <w:t>:</w:t>
      </w: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>
        <w:rPr>
          <w:rFonts w:asciiTheme="majorHAnsi" w:eastAsia="Times New Roman" w:hAnsiTheme="majorHAnsi" w:cs="Open Sans"/>
          <w:noProof/>
          <w:color w:val="333333"/>
          <w:kern w:val="36"/>
        </w:rPr>
        <w:drawing>
          <wp:inline distT="0" distB="0" distL="0" distR="0" wp14:anchorId="5D730292" wp14:editId="422A3BB5">
            <wp:extent cx="2374933" cy="5215890"/>
            <wp:effectExtent l="0" t="0" r="6350" b="3810"/>
            <wp:docPr id="1397353225" name="Picture 1" descr="A screen 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353225" name="Picture 1" descr="A screen shot of a phone&#10;&#10;AI-generated content may be incorrect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756" cy="52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8DF0" w14:textId="77777777" w:rsidR="00035204" w:rsidRDefault="00035204" w:rsidP="00035204">
      <w:pPr>
        <w:jc w:val="center"/>
      </w:pPr>
    </w:p>
    <w:p w14:paraId="738D3640" w14:textId="77777777" w:rsidR="00035204" w:rsidRDefault="00035204" w:rsidP="00035204">
      <w:r>
        <w:lastRenderedPageBreak/>
        <w:t>Theme:</w:t>
      </w:r>
    </w:p>
    <w:p w14:paraId="5BD051DF" w14:textId="74CD4623" w:rsidR="00CB0D15" w:rsidRDefault="00035204" w:rsidP="00655D6E">
      <w:r>
        <w:t xml:space="preserve">Our theme is a library/book theme. </w:t>
      </w:r>
      <w:r w:rsidR="00655D6E">
        <w:t>S</w:t>
      </w:r>
      <w:r w:rsidR="00655D6E">
        <w:t>tacks of books as clickable elements</w:t>
      </w:r>
      <w:r w:rsidR="00655D6E">
        <w:t xml:space="preserve">. </w:t>
      </w:r>
      <w:r w:rsidR="00655D6E">
        <w:t>Hover to “open” a book and show the text</w:t>
      </w:r>
      <w:r w:rsidR="00655D6E">
        <w:t>. A c</w:t>
      </w:r>
      <w:r w:rsidR="00655D6E">
        <w:t xml:space="preserve">ozy background—bookshelves </w:t>
      </w:r>
      <w:r w:rsidR="00655D6E">
        <w:t>and possibly a</w:t>
      </w:r>
      <w:r w:rsidR="00655D6E">
        <w:t xml:space="preserve"> desk</w:t>
      </w:r>
      <w:r w:rsidR="00655D6E">
        <w:t xml:space="preserve">. This is in the early stages of planning, so modifications and additions may come, but this is our basic theme and idea thus far. </w:t>
      </w:r>
    </w:p>
    <w:sectPr w:rsidR="00CB0D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SwNDKzNDO3NDMyMjNU0lEKTi0uzszPAykwrAUAG8PTHywAAAA="/>
  </w:docVars>
  <w:rsids>
    <w:rsidRoot w:val="00035204"/>
    <w:rsid w:val="00035204"/>
    <w:rsid w:val="000A046B"/>
    <w:rsid w:val="0026686A"/>
    <w:rsid w:val="003C284F"/>
    <w:rsid w:val="00655D6E"/>
    <w:rsid w:val="006D4E25"/>
    <w:rsid w:val="006F4934"/>
    <w:rsid w:val="0070068D"/>
    <w:rsid w:val="007D16C0"/>
    <w:rsid w:val="00875351"/>
    <w:rsid w:val="008A78DA"/>
    <w:rsid w:val="009E71A2"/>
    <w:rsid w:val="00AF1975"/>
    <w:rsid w:val="00CB0D15"/>
    <w:rsid w:val="00D15467"/>
    <w:rsid w:val="00D96944"/>
    <w:rsid w:val="00EC1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DA668B"/>
  <w15:chartTrackingRefBased/>
  <w15:docId w15:val="{F3EB6F0B-BE77-4312-B6DE-FE2E4A765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52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52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520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2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20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2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2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2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2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2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52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52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2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52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52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52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52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52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52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2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2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52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52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52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52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52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2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52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520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70</Words>
  <Characters>358</Characters>
  <Application>Microsoft Office Word</Application>
  <DocSecurity>0</DocSecurity>
  <Lines>2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Gardner</dc:creator>
  <cp:keywords/>
  <dc:description/>
  <cp:lastModifiedBy>Christopher Gardner</cp:lastModifiedBy>
  <cp:revision>1</cp:revision>
  <dcterms:created xsi:type="dcterms:W3CDTF">2025-05-16T18:11:00Z</dcterms:created>
  <dcterms:modified xsi:type="dcterms:W3CDTF">2025-05-16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e38131-9996-4594-9f83-6c8b4b2bdb70</vt:lpwstr>
  </property>
</Properties>
</file>